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9898b0bd004429c432e55d1918258d7add84526"/>
    <w:p>
      <w:pPr>
        <w:pStyle w:val="Heading1"/>
      </w:pPr>
      <w:r>
        <w:t xml:space="preserve">Cover Letter for Academic Researcher Position in Italy Rome</w:t>
      </w:r>
    </w:p>
    <w:p>
      <w:pPr>
        <w:pStyle w:val="FirstParagraph"/>
      </w:pPr>
      <w:r>
        <w:rPr>
          <w:bCs/>
          <w:b/>
        </w:rPr>
        <w:t xml:space="preserve">Dear [Hiring Committee/Professor Name],</w:t>
      </w:r>
    </w:p>
    <w:p>
      <w:pPr>
        <w:pStyle w:val="BodyText"/>
      </w:pPr>
      <w:r>
        <w:t xml:space="preserve">I am writing to express my enthusiastic interest in the Academic Researcher position at [Institution Name] in Italy Rome. As a dedicated scholar with a strong background in [Your Field of Study], I am eager to contribute my expertise, passion for discovery, and commitment to academic excellence to your esteemed institution. This opportunity aligns perfectly with my professional goals and my desire to work within the vibrant intellectual community of Italy Rome, where academia thrives as a cornerstone of cultural and scientific advancement.</w:t>
      </w:r>
    </w:p>
    <w:p>
      <w:pPr>
        <w:pStyle w:val="BodyText"/>
      </w:pPr>
      <w:r>
        <w:t xml:space="preserve">With a [PhD/Master's] in [Your Degree] from [Your University], I have spent the past [X years] immersed in rigorous academic research, focusing on areas such as [list key research areas]. My work has been published in prestigious journals like [Journal Names], and I have presented my findings at international conferences, including those hosted by institutions in Italy Rome. These experiences have not only honed my analytical and methodological skills but also deepened my appreciation for the interdisciplinary collaboration that defines modern academic research. In particular, the dynamic research environment of Italy Rome—home to renowned universities like Sapienza University of Rome and the National Research Council (CNR)—has long inspired me to pursue opportunities that bridge theoretical inquiry with practical impact.</w:t>
      </w:r>
    </w:p>
    <w:p>
      <w:pPr>
        <w:pStyle w:val="BodyText"/>
      </w:pPr>
      <w:r>
        <w:t xml:space="preserve">As an Academic Researcher, I pride myself on my ability to design and execute studies that address pressing global challenges while contributing to the advancement of knowledge in my field. My recent project on [briefly describe a key research project] demonstrated how innovative methodologies can yield transformative results, such as [mention a specific outcome or contribution]. For instance, [describe a specific achievement, e.g., "my analysis of urban sustainability practices in Mediterranean cities provided insights that were later adopted by local policymakers in Rome"]. This work reflects my commitment to ensuring that academic research remains relevant to real-world issues—a principle I believe is central to the mission of institutions in Italy Rome.</w:t>
      </w:r>
    </w:p>
    <w:p>
      <w:pPr>
        <w:pStyle w:val="BodyText"/>
      </w:pPr>
      <w:r>
        <w:t xml:space="preserve">What draws me most to the opportunity at [Institution Name] is the chance to engage with a community that values both scholarly rigor and cultural enrichment. Italy Rome, with its centuries-old tradition of academic excellence and its role as a hub for innovation, offers an unparalleled setting for research. I am particularly inspired by [mention a specific initiative, program, or faculty member at the institution], which aligns closely with my own research interests in [specific area]. I am eager to collaborate with colleagues who share my dedication to exploring complex questions and to mentor the next generation of scholars who will carry forward this legacy.</w:t>
      </w:r>
    </w:p>
    <w:p>
      <w:pPr>
        <w:pStyle w:val="BodyText"/>
      </w:pPr>
      <w:r>
        <w:t xml:space="preserve">In addition to my technical skills, I bring a strong foundation in academic collaboration and leadership. As a [previous role, e.g., "postdoctoral researcher at XYZ University"], I led a team of [number] researchers in developing a cross-disciplinary project that integrated [methods/fields]. This experience taught me the importance of fostering inclusive environments where diverse perspectives can thrive—a value I hope to uphold at your institution. Furthermore, my ability to secure funding through grants such as [grant name] has equipped me with the resources and strategic thinking needed to drive impactful research initiatives.</w:t>
      </w:r>
    </w:p>
    <w:p>
      <w:pPr>
        <w:pStyle w:val="BodyText"/>
      </w:pPr>
      <w:r>
        <w:t xml:space="preserve">I am also deeply committed to advancing the internationalization of academia, a priority that resonates strongly with institutions in Italy Rome. Having collaborated with researchers from over [X] countries, I understand the importance of building global networks to address shared challenges. For example, my recent work with [international partner institution] on [project name] highlighted how cross-border partnerships can accelerate breakthroughs in [specific area]. I am confident that my background in international collaboration will enable me to contribute meaningfully to the global reputation of your institution while enriching the academic experience for students and faculty alike.</w:t>
      </w:r>
    </w:p>
    <w:p>
      <w:pPr>
        <w:pStyle w:val="BodyText"/>
      </w:pPr>
      <w:r>
        <w:t xml:space="preserve">Finally, I am drawn to Italy Rome not only for its academic opportunities but also for its unique cultural and historical context. The city’s blend of ancient heritage and modern innovation creates a dynamic backdrop for research, where ideas can flourish in an environment that celebrates creativity and critical thinking. I am particularly interested in exploring how my work on [your research topic] can intersect with the rich intellectual traditions of Italy Rome, potentially leading to new avenues of inquiry and community engagement.</w:t>
      </w:r>
    </w:p>
    <w:p>
      <w:pPr>
        <w:pStyle w:val="BodyText"/>
      </w:pPr>
      <w:r>
        <w:t xml:space="preserve">In conclusion, I am eager to bring my expertise as an Academic Researcher to [Institution Name] and contribute to the continued success of your department. My passion for research, combined with my dedication to academic excellence and collaboration, makes me a strong candidate for this role. I would be honored to discuss how my background and vision align with the goals of your institution. Thank you for considering my application.</w:t>
      </w:r>
    </w:p>
    <w:p>
      <w:pPr>
        <w:pStyle w:val="BodyText"/>
      </w:pPr>
      <w:r>
        <w:t xml:space="preserve">Warm regards,</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Italy Rome</dc:title>
  <dc:creator/>
  <dc:language>en</dc:language>
  <cp:keywords/>
  <dcterms:created xsi:type="dcterms:W3CDTF">2026-07-23T16:18:04Z</dcterms:created>
  <dcterms:modified xsi:type="dcterms:W3CDTF">2026-07-23T16:18:04Z</dcterms:modified>
</cp:coreProperties>
</file>

<file path=docProps/custom.xml><?xml version="1.0" encoding="utf-8"?>
<Properties xmlns="http://schemas.openxmlformats.org/officeDocument/2006/custom-properties" xmlns:vt="http://schemas.openxmlformats.org/officeDocument/2006/docPropsVTypes"/>
</file>